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9C8389" w14:textId="77777777" w:rsidR="006F2953" w:rsidRDefault="006F29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4D6EF8E8" w14:textId="77777777" w:rsidR="006F2953" w:rsidRDefault="006F29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54FC9D4" w14:textId="5B24E5DA" w:rsidR="006F2953" w:rsidRPr="00EA2676" w:rsidRDefault="00E60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[DATE]</w:t>
      </w:r>
    </w:p>
    <w:p w14:paraId="50FE92EC" w14:textId="77777777" w:rsidR="006F2953" w:rsidRPr="00EA2676" w:rsidRDefault="006F29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51573775" w14:textId="77777777" w:rsidR="006F2953" w:rsidRPr="00EA2676" w:rsidRDefault="006F2953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val="en-US" w:eastAsia="en-US" w:bidi="en-US"/>
        </w:rPr>
      </w:pPr>
    </w:p>
    <w:p w14:paraId="19F76789" w14:textId="77777777" w:rsidR="006F2953" w:rsidRPr="00EA2676" w:rsidRDefault="00AE0F7E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val="en-US" w:eastAsia="en-US" w:bidi="en-US"/>
        </w:rPr>
      </w:pPr>
      <w:r w:rsidRPr="00EA2676">
        <w:rPr>
          <w:rFonts w:eastAsia="Arial"/>
          <w:lang w:val="en-US" w:eastAsia="en-US" w:bidi="en-US"/>
        </w:rPr>
        <w:t>Contact Name</w:t>
      </w:r>
    </w:p>
    <w:p w14:paraId="434BB90D" w14:textId="77777777" w:rsidR="006F2953" w:rsidRPr="00EA2676" w:rsidRDefault="00AE0F7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EA2676">
        <w:rPr>
          <w:rFonts w:eastAsia="Arial"/>
          <w:lang w:val="en-US" w:eastAsia="en-US" w:bidi="en-US"/>
        </w:rPr>
        <w:t>Address</w:t>
      </w:r>
    </w:p>
    <w:p w14:paraId="4B071019" w14:textId="77777777" w:rsidR="006F2953" w:rsidRPr="00EA2676" w:rsidRDefault="00AE0F7E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val="en-US" w:eastAsia="en-US" w:bidi="en-US"/>
        </w:rPr>
      </w:pPr>
      <w:r w:rsidRPr="00EA2676">
        <w:rPr>
          <w:rFonts w:eastAsia="Arial"/>
          <w:lang w:val="en-US" w:eastAsia="en-US" w:bidi="en-US"/>
        </w:rPr>
        <w:t>Address2</w:t>
      </w:r>
      <w:r w:rsidRPr="00EA2676">
        <w:rPr>
          <w:rFonts w:eastAsia="Arial"/>
          <w:lang w:val="en-US" w:eastAsia="en-US" w:bidi="en-US"/>
        </w:rPr>
        <w:tab/>
      </w:r>
    </w:p>
    <w:p w14:paraId="690169E5" w14:textId="2727D90E" w:rsidR="006F2953" w:rsidRPr="00EA2676" w:rsidRDefault="00AE0F7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EA2676">
        <w:rPr>
          <w:rFonts w:eastAsia="Arial"/>
          <w:lang w:val="en-US" w:eastAsia="en-US" w:bidi="en-US"/>
        </w:rPr>
        <w:t>City</w:t>
      </w:r>
    </w:p>
    <w:p w14:paraId="764855B9" w14:textId="77777777" w:rsidR="006F2953" w:rsidRPr="00EA2676" w:rsidRDefault="00AE0F7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EA2676">
        <w:rPr>
          <w:rFonts w:eastAsia="Arial"/>
          <w:lang w:val="en-US" w:eastAsia="en-US" w:bidi="en-US"/>
        </w:rPr>
        <w:t>Zip/Postal Code</w:t>
      </w:r>
    </w:p>
    <w:p w14:paraId="500D8AC0" w14:textId="77777777" w:rsidR="006F2953" w:rsidRPr="00EA2676" w:rsidRDefault="006F295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val="en-US" w:eastAsia="en-US" w:bidi="en-US"/>
        </w:rPr>
      </w:pPr>
    </w:p>
    <w:p w14:paraId="3290BAFF" w14:textId="77777777" w:rsidR="006F2953" w:rsidRPr="00EA2676" w:rsidRDefault="006F295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val="en-US" w:eastAsia="en-US" w:bidi="en-US"/>
        </w:rPr>
      </w:pPr>
    </w:p>
    <w:p w14:paraId="75629AE8" w14:textId="77777777" w:rsidR="006F2953" w:rsidRPr="00EA2676" w:rsidRDefault="006F295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val="en-US" w:eastAsia="en-US" w:bidi="en-US"/>
        </w:rPr>
      </w:pPr>
    </w:p>
    <w:p w14:paraId="62DDA10D" w14:textId="1FF72E89" w:rsidR="006F2953" w:rsidRPr="00EA2676" w:rsidRDefault="00E60EF9">
      <w:pPr>
        <w:pStyle w:val="HTMLPreformatted"/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>RE</w:t>
      </w:r>
      <w:r w:rsidR="00AE0F7E" w:rsidRPr="00EA2676">
        <w:rPr>
          <w:rFonts w:ascii="Times New Roman" w:eastAsia="Arial" w:hAnsi="Times New Roman" w:cs="Times New Roman"/>
          <w:b/>
          <w:sz w:val="24"/>
          <w:szCs w:val="24"/>
          <w:lang w:val="en-US" w:eastAsia="en-US" w:bidi="en-US"/>
        </w:rPr>
        <w:t xml:space="preserve">: REQUEST FOR EXTENSION OF TIME </w:t>
      </w:r>
    </w:p>
    <w:p w14:paraId="6B7869C7" w14:textId="77777777" w:rsidR="006F2953" w:rsidRPr="00EA2676" w:rsidRDefault="00AE0F7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val="en-US" w:eastAsia="en-US" w:bidi="en-US"/>
        </w:rPr>
      </w:pPr>
      <w:r w:rsidRPr="00EA2676">
        <w:rPr>
          <w:rFonts w:eastAsia="Arial"/>
          <w:lang w:val="en-US" w:eastAsia="en-US" w:bidi="en-US"/>
        </w:rPr>
        <w:br/>
      </w:r>
    </w:p>
    <w:p w14:paraId="057EF361" w14:textId="77777777" w:rsidR="006F2953" w:rsidRPr="00EA2676" w:rsidRDefault="00AE0F7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EA267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Dear [CONTACT NAME]</w:t>
      </w:r>
    </w:p>
    <w:p w14:paraId="724B7BEB" w14:textId="77777777" w:rsidR="006F2953" w:rsidRPr="00EA2676" w:rsidRDefault="006F295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4DDE29A" w14:textId="6AEB1310" w:rsidR="006F2953" w:rsidRPr="00EA2676" w:rsidRDefault="00AE0F7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EA267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According to the terms and conditions of the promissory note we signed on [DATE], we are obligated to tender </w:t>
      </w:r>
      <w:r w:rsidRPr="00EA2676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payment</w:t>
      </w:r>
      <w:r w:rsidRPr="00EA267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in the amount of [AMOUNT] to you on [DATE].</w:t>
      </w:r>
    </w:p>
    <w:p w14:paraId="5F4B0E14" w14:textId="77777777" w:rsidR="006F2953" w:rsidRPr="00EA2676" w:rsidRDefault="006F295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D67F0D4" w14:textId="627CC590" w:rsidR="006F2953" w:rsidRPr="00EA2676" w:rsidRDefault="00AE0F7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EA267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I have just been informed that funds that were to be paid to us prior to the due date on the </w:t>
      </w:r>
      <w:r w:rsidRPr="00EA2676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note</w:t>
      </w:r>
      <w:r w:rsidRPr="00EA267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have been delayed. Needless to say, this comes as a great disappointment to us. I have been assured, however, that these funds will be in our possession by [DATE].</w:t>
      </w:r>
    </w:p>
    <w:p w14:paraId="778ECD81" w14:textId="77777777" w:rsidR="006F2953" w:rsidRPr="00EA2676" w:rsidRDefault="006F295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3C6EBB8F" w14:textId="04667242" w:rsidR="006F2953" w:rsidRPr="00EA2676" w:rsidRDefault="00AE0F7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EA267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I am requesting that the due date on the promissory note be extended for a period of [PERIOD] and </w:t>
      </w:r>
      <w:r w:rsidRPr="00EA2676">
        <w:rPr>
          <w:rFonts w:ascii="Times New Roman" w:eastAsia="Arial" w:hAnsi="Times New Roman" w:cs="Times New Roman"/>
          <w:noProof/>
          <w:sz w:val="24"/>
          <w:szCs w:val="24"/>
          <w:lang w:val="en-US" w:eastAsia="en-US" w:bidi="en-US"/>
        </w:rPr>
        <w:t>just</w:t>
      </w:r>
      <w:r w:rsidRPr="00EA267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consideration for said extension be suggested by you.</w:t>
      </w:r>
    </w:p>
    <w:p w14:paraId="7F1E33CA" w14:textId="77777777" w:rsidR="006F2953" w:rsidRPr="00EA2676" w:rsidRDefault="006F295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44B5BA3A" w14:textId="77777777" w:rsidR="006F2953" w:rsidRPr="00EA2676" w:rsidRDefault="00AE0F7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 w:rsidRPr="00EA2676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I will look forward to your early response.</w:t>
      </w:r>
    </w:p>
    <w:p w14:paraId="0AB62801" w14:textId="77777777" w:rsidR="006F2953" w:rsidRPr="00EA2676" w:rsidRDefault="006F29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29552E" w14:textId="77777777" w:rsidR="006F2953" w:rsidRPr="00EA2676" w:rsidRDefault="006F29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1B57CA3" w14:textId="66039B70" w:rsidR="006F2953" w:rsidRPr="00EA2676" w:rsidRDefault="00E60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>
        <w:rPr>
          <w:rFonts w:eastAsia="Arial"/>
          <w:lang w:val="en-US" w:eastAsia="en-US" w:bidi="en-US"/>
        </w:rPr>
        <w:t>Kind regards</w:t>
      </w:r>
      <w:r w:rsidR="00AE0F7E" w:rsidRPr="00EA2676">
        <w:rPr>
          <w:rFonts w:eastAsia="Arial"/>
          <w:lang w:val="en-US" w:eastAsia="en-US" w:bidi="en-US"/>
        </w:rPr>
        <w:t>,</w:t>
      </w:r>
    </w:p>
    <w:p w14:paraId="7A7B3228" w14:textId="77777777" w:rsidR="006F2953" w:rsidRPr="00EA2676" w:rsidRDefault="006F29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63402A88" w14:textId="77777777" w:rsidR="006F2953" w:rsidRPr="00EA2676" w:rsidRDefault="006F29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2FAC82F1" w14:textId="77777777" w:rsidR="006F2953" w:rsidRPr="00EA2676" w:rsidRDefault="006F29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82821BC" w14:textId="77777777" w:rsidR="006F2953" w:rsidRPr="00EA2676" w:rsidRDefault="006F29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6A2D608" w14:textId="77777777" w:rsidR="006F2953" w:rsidRPr="00EA2676" w:rsidRDefault="00AE0F7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val="en-US" w:eastAsia="en-US" w:bidi="en-US"/>
        </w:rPr>
      </w:pPr>
      <w:r w:rsidRPr="00EA2676">
        <w:rPr>
          <w:rFonts w:eastAsia="Arial"/>
          <w:lang w:val="en-US" w:eastAsia="en-US" w:bidi="en-US"/>
        </w:rPr>
        <w:t>[YOUR NAME]</w:t>
      </w:r>
    </w:p>
    <w:p w14:paraId="2FF9B53E" w14:textId="77777777" w:rsidR="006F2953" w:rsidRPr="00EA2676" w:rsidRDefault="00AE0F7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val="en-US" w:eastAsia="en-US" w:bidi="en-US"/>
        </w:rPr>
      </w:pPr>
      <w:r w:rsidRPr="00EA2676">
        <w:rPr>
          <w:rFonts w:eastAsia="Arial"/>
          <w:color w:val="000000"/>
          <w:lang w:val="en-US" w:eastAsia="en-US" w:bidi="en-US"/>
        </w:rPr>
        <w:t>[YOUR TITLE]</w:t>
      </w:r>
    </w:p>
    <w:p w14:paraId="19AAD82E" w14:textId="77777777" w:rsidR="006F2953" w:rsidRPr="00EA2676" w:rsidRDefault="00AE0F7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val="en-US" w:eastAsia="en-US" w:bidi="en-US"/>
        </w:rPr>
      </w:pPr>
      <w:r w:rsidRPr="00EA2676">
        <w:rPr>
          <w:rFonts w:eastAsia="Arial"/>
          <w:color w:val="000000"/>
          <w:lang w:val="en-US" w:eastAsia="en-US" w:bidi="en-US"/>
        </w:rPr>
        <w:t>[YOUR PHONE NUMBER]</w:t>
      </w:r>
    </w:p>
    <w:p w14:paraId="4A340938" w14:textId="77777777" w:rsidR="006F2953" w:rsidRPr="00EA2676" w:rsidRDefault="00AE0F7E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val="en-US" w:eastAsia="en-US" w:bidi="en-US"/>
        </w:rPr>
      </w:pPr>
      <w:r w:rsidRPr="00EA2676">
        <w:rPr>
          <w:rFonts w:eastAsia="Arial"/>
          <w:color w:val="000000"/>
          <w:lang w:val="en-US" w:eastAsia="en-US" w:bidi="en-US"/>
        </w:rPr>
        <w:t xml:space="preserve">[YOUREMAIL@YOURCOMPANY.COM] </w:t>
      </w:r>
    </w:p>
    <w:p w14:paraId="49527F23" w14:textId="77777777" w:rsidR="006F2953" w:rsidRDefault="006F2953">
      <w:pPr>
        <w:pStyle w:val="HTMLPreformatted"/>
        <w:rPr>
          <w:lang w:val="en-US" w:eastAsia="en-US" w:bidi="en-US"/>
        </w:rPr>
      </w:pPr>
    </w:p>
    <w:p w14:paraId="7CE43ABA" w14:textId="77777777" w:rsidR="006F2953" w:rsidRDefault="006F29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Courier New" w:eastAsia="Courier New" w:hAnsi="Courier New" w:cs="Courier New"/>
          <w:color w:val="000000"/>
          <w:sz w:val="20"/>
          <w:lang w:val="en-US" w:eastAsia="en-US" w:bidi="en-US"/>
        </w:rPr>
      </w:pPr>
    </w:p>
    <w:sectPr w:rsidR="006F2953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451220" w14:textId="77777777" w:rsidR="009A62AB" w:rsidRDefault="009A62AB">
      <w:r>
        <w:separator/>
      </w:r>
    </w:p>
  </w:endnote>
  <w:endnote w:type="continuationSeparator" w:id="0">
    <w:p w14:paraId="182B5BA5" w14:textId="77777777" w:rsidR="009A62AB" w:rsidRDefault="009A6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CA6DC" w14:textId="77777777" w:rsidR="006F2953" w:rsidRDefault="00AE0F7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1DDA21B7" w14:textId="77777777" w:rsidR="006F2953" w:rsidRDefault="00AE0F7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544C2127" w14:textId="77777777" w:rsidR="006F2953" w:rsidRDefault="00AE0F7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7A0AD70" w14:textId="77777777" w:rsidR="006F2953" w:rsidRDefault="006233E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en-US" w:eastAsia="en-US" w:bidi="en-US"/>
      </w:rPr>
    </w:pPr>
    <w:hyperlink r:id="rId1" w:history="1">
      <w:r w:rsidR="00AE0F7E">
        <w:rPr>
          <w:rStyle w:val="Hyperlink"/>
          <w:rFonts w:ascii="Arial" w:eastAsia="Arial" w:hAnsi="Arial" w:cs="Arial"/>
          <w:sz w:val="18"/>
          <w:lang w:val="en-US" w:eastAsia="en-US" w:bidi="en-US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CEAC79" w14:textId="77777777" w:rsidR="009A62AB" w:rsidRDefault="009A62AB">
      <w:r>
        <w:separator/>
      </w:r>
    </w:p>
  </w:footnote>
  <w:footnote w:type="continuationSeparator" w:id="0">
    <w:p w14:paraId="45CBEFEA" w14:textId="77777777" w:rsidR="009A62AB" w:rsidRDefault="009A6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39CB5" w14:textId="77777777" w:rsidR="006F2953" w:rsidRDefault="006F295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zE2NDEwNzayMDRU0lEKTi0uzszPAykwqgUAdMofoSwAAAA="/>
    <w:docVar w:name="Description" w:val="This particular legal document or agreement of assignment is used to assist in dealing with a request for extension of time ,. See other legal documents that you may be interested in at https://www.templateguru.co.za/templates/legal/"/>
    <w:docVar w:name="Excerpt" w:val="REQUEST FOR EXTENSION OF TIME_x000a_Dear [CONTACT NAME]_x000a_According to the terms and conditions of the promissory note we signed on [DATE], we are obligated to tender payment in the amount of [AMOUNT] to you on [DATE]. I have just been informed that funds that were to be paid to us prior to the due date on the note have been delayed. needless to say, this comes as a great disappointment to us. I have been assured, however, that these funds will be in our possession by [DATE]. I am requesting that the due date on the promissory note be extended for a period of [PERIOD] and just consideration for said extension be suggested by you. I will look forward to your early response."/>
    <w:docVar w:name="Source" w:val="https://rpemery.com"/>
    <w:docVar w:name="Tags" w:val="note and loan, agreements, confidentiality, entrepreneur, legal documents, entrepreneurship, assignment, checklist, notice legal, installment, secured action, collection, extension, request for extension of time template, _x000a_  request for extension of time example"/>
  </w:docVars>
  <w:rsids>
    <w:rsidRoot w:val="006F2953"/>
    <w:rsid w:val="00257D36"/>
    <w:rsid w:val="003E6293"/>
    <w:rsid w:val="006233ED"/>
    <w:rsid w:val="006F2953"/>
    <w:rsid w:val="00893B23"/>
    <w:rsid w:val="009A62AB"/>
    <w:rsid w:val="00AE0F7E"/>
    <w:rsid w:val="00D574DD"/>
    <w:rsid w:val="00E60EF9"/>
    <w:rsid w:val="00EA2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B52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3</Words>
  <Characters>680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09:52:00Z</dcterms:created>
  <dcterms:modified xsi:type="dcterms:W3CDTF">2019-10-21T19:13:00Z</dcterms:modified>
  <cp:category/>
</cp:coreProperties>
</file>